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22F04" w:rsidRDefault="00422F0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DE91D56" w:rsidR="00422F04" w:rsidRDefault="00071AE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Kubernetes </w:t>
      </w:r>
      <w:r w:rsidR="007E7D9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422F04" w:rsidRDefault="00422F0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D255E90" w14:textId="51DE6A7F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 xml:space="preserve">What is a </w:t>
      </w:r>
      <w:r>
        <w:rPr>
          <w:rFonts w:ascii="Roboto" w:eastAsia="Roboto" w:hAnsi="Roboto" w:cs="Roboto"/>
          <w:sz w:val="28"/>
          <w:szCs w:val="28"/>
        </w:rPr>
        <w:t>Kubernetes</w:t>
      </w:r>
      <w:r w:rsidRPr="009C243C">
        <w:rPr>
          <w:rFonts w:ascii="Roboto" w:eastAsia="Roboto" w:hAnsi="Roboto" w:cs="Roboto"/>
          <w:sz w:val="28"/>
          <w:szCs w:val="28"/>
        </w:rPr>
        <w:t xml:space="preserve"> cluster?</w:t>
      </w:r>
    </w:p>
    <w:p w14:paraId="7D8D938A" w14:textId="7AD9EA2E" w:rsidR="00747915" w:rsidRPr="00747915" w:rsidRDefault="00747915" w:rsidP="00747915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 w:rsidRPr="00747915">
        <w:rPr>
          <w:rFonts w:ascii="Roboto" w:eastAsia="Roboto" w:hAnsi="Roboto" w:cs="Roboto"/>
          <w:sz w:val="28"/>
          <w:szCs w:val="28"/>
        </w:rPr>
        <w:t>Kubernetes cluster is a set of machines which can run multiple applications or multiple copy of same applications inform of pods/containers.</w:t>
      </w:r>
    </w:p>
    <w:p w14:paraId="2AAEF864" w14:textId="77777777" w:rsidR="009C243C" w:rsidRPr="009C243C" w:rsidRDefault="009C243C" w:rsidP="00553DB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1DA9BF8A" w14:textId="321EF9BC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>What are the different parts of the Kubernetes architecture?</w:t>
      </w:r>
    </w:p>
    <w:p w14:paraId="695F7630" w14:textId="40EBA17E" w:rsidR="00747915" w:rsidRPr="00747915" w:rsidRDefault="00747915" w:rsidP="00747915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 w:rsidRPr="00747915">
        <w:rPr>
          <w:rFonts w:ascii="Roboto" w:eastAsia="Roboto" w:hAnsi="Roboto" w:cs="Roboto"/>
          <w:sz w:val="28"/>
          <w:szCs w:val="28"/>
        </w:rPr>
        <w:t xml:space="preserve">2 main components of Kubernetes architecture at a high level namely master/control plane node and workers nodes (1 or more). There are multiple services running inside this node like control plane node or cp node API server, Scheduler, Controller Manager and </w:t>
      </w:r>
      <w:proofErr w:type="spellStart"/>
      <w:r w:rsidRPr="00747915">
        <w:rPr>
          <w:rFonts w:ascii="Roboto" w:eastAsia="Roboto" w:hAnsi="Roboto" w:cs="Roboto"/>
          <w:sz w:val="28"/>
          <w:szCs w:val="28"/>
        </w:rPr>
        <w:t>etcd</w:t>
      </w:r>
      <w:proofErr w:type="spellEnd"/>
      <w:r w:rsidRPr="00747915">
        <w:rPr>
          <w:rFonts w:ascii="Roboto" w:eastAsia="Roboto" w:hAnsi="Roboto" w:cs="Roboto"/>
          <w:sz w:val="28"/>
          <w:szCs w:val="28"/>
        </w:rPr>
        <w:t xml:space="preserve"> while any worker node has services like </w:t>
      </w:r>
      <w:proofErr w:type="spellStart"/>
      <w:r w:rsidRPr="00747915">
        <w:rPr>
          <w:rFonts w:ascii="Roboto" w:eastAsia="Roboto" w:hAnsi="Roboto" w:cs="Roboto"/>
          <w:sz w:val="28"/>
          <w:szCs w:val="28"/>
        </w:rPr>
        <w:t>kubelet</w:t>
      </w:r>
      <w:proofErr w:type="spellEnd"/>
      <w:r w:rsidRPr="00747915"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 w:rsidRPr="00747915">
        <w:rPr>
          <w:rFonts w:ascii="Roboto" w:eastAsia="Roboto" w:hAnsi="Roboto" w:cs="Roboto"/>
          <w:sz w:val="28"/>
          <w:szCs w:val="28"/>
        </w:rPr>
        <w:t>kube</w:t>
      </w:r>
      <w:proofErr w:type="spellEnd"/>
      <w:r w:rsidRPr="00747915">
        <w:rPr>
          <w:rFonts w:ascii="Roboto" w:eastAsia="Roboto" w:hAnsi="Roboto" w:cs="Roboto"/>
          <w:sz w:val="28"/>
          <w:szCs w:val="28"/>
        </w:rPr>
        <w:t>-proxy, software like docker (to create containers) and pods which contains 1…n containers.</w:t>
      </w:r>
      <w:r>
        <w:rPr>
          <w:rFonts w:ascii="Roboto" w:eastAsia="Roboto" w:hAnsi="Roboto" w:cs="Roboto"/>
          <w:sz w:val="28"/>
          <w:szCs w:val="28"/>
        </w:rPr>
        <w:t xml:space="preserve"> We can interact with the Kubernetes cluster via CP node using </w:t>
      </w:r>
      <w:proofErr w:type="spellStart"/>
      <w:r>
        <w:rPr>
          <w:rFonts w:ascii="Roboto" w:eastAsia="Roboto" w:hAnsi="Roboto" w:cs="Roboto"/>
          <w:sz w:val="28"/>
          <w:szCs w:val="28"/>
        </w:rPr>
        <w:t>kubectl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ommand line interface or Kubernetes UI.</w:t>
      </w:r>
    </w:p>
    <w:p w14:paraId="4EA91694" w14:textId="77777777" w:rsidR="009C243C" w:rsidRPr="009C243C" w:rsidRDefault="009C243C" w:rsidP="00553DB9">
      <w:pPr>
        <w:jc w:val="both"/>
        <w:rPr>
          <w:rFonts w:ascii="Roboto" w:eastAsia="Roboto" w:hAnsi="Roboto" w:cs="Roboto"/>
          <w:sz w:val="28"/>
          <w:szCs w:val="28"/>
        </w:rPr>
      </w:pPr>
    </w:p>
    <w:p w14:paraId="1425C31D" w14:textId="2A9F4042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 xml:space="preserve">What exactly do you mean </w:t>
      </w:r>
      <w:r w:rsidR="00C85120">
        <w:rPr>
          <w:rFonts w:ascii="Roboto" w:eastAsia="Roboto" w:hAnsi="Roboto" w:cs="Roboto"/>
          <w:sz w:val="28"/>
          <w:szCs w:val="28"/>
        </w:rPr>
        <w:t>by</w:t>
      </w:r>
      <w:r w:rsidRPr="009C243C">
        <w:rPr>
          <w:rFonts w:ascii="Roboto" w:eastAsia="Roboto" w:hAnsi="Roboto" w:cs="Roboto"/>
          <w:sz w:val="28"/>
          <w:szCs w:val="28"/>
        </w:rPr>
        <w:t xml:space="preserve"> "container orchestration"?</w:t>
      </w:r>
    </w:p>
    <w:p w14:paraId="3A70E384" w14:textId="36B50000" w:rsidR="00747915" w:rsidRPr="00747915" w:rsidRDefault="00747915" w:rsidP="00747915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In terms of </w:t>
      </w:r>
      <w:proofErr w:type="spellStart"/>
      <w:r>
        <w:rPr>
          <w:rFonts w:ascii="Roboto" w:eastAsia="Roboto" w:hAnsi="Roboto" w:cs="Roboto"/>
          <w:sz w:val="28"/>
          <w:szCs w:val="28"/>
        </w:rPr>
        <w:t>kubernate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which is a container orchestration tool it means a software that manages entire lifecycle of containers right from creation, health check to deployment, resource allocation, maintenance etc.</w:t>
      </w:r>
    </w:p>
    <w:p w14:paraId="07BAE8EF" w14:textId="77777777" w:rsidR="009C243C" w:rsidRPr="009C243C" w:rsidRDefault="009C243C" w:rsidP="00553DB9">
      <w:pPr>
        <w:jc w:val="both"/>
        <w:rPr>
          <w:rFonts w:ascii="Roboto" w:eastAsia="Roboto" w:hAnsi="Roboto" w:cs="Roboto"/>
          <w:sz w:val="28"/>
          <w:szCs w:val="28"/>
        </w:rPr>
      </w:pPr>
    </w:p>
    <w:p w14:paraId="2886D18C" w14:textId="58CDD6D7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are the </w:t>
      </w:r>
      <w:r w:rsidR="00553DB9">
        <w:rPr>
          <w:rFonts w:ascii="Roboto" w:eastAsia="Roboto" w:hAnsi="Roboto" w:cs="Roboto"/>
          <w:sz w:val="28"/>
          <w:szCs w:val="28"/>
        </w:rPr>
        <w:t xml:space="preserve">various </w:t>
      </w:r>
      <w:r>
        <w:rPr>
          <w:rFonts w:ascii="Roboto" w:eastAsia="Roboto" w:hAnsi="Roboto" w:cs="Roboto"/>
          <w:sz w:val="28"/>
          <w:szCs w:val="28"/>
        </w:rPr>
        <w:t xml:space="preserve">features of </w:t>
      </w:r>
      <w:r w:rsidRPr="009C243C">
        <w:rPr>
          <w:rFonts w:ascii="Roboto" w:eastAsia="Roboto" w:hAnsi="Roboto" w:cs="Roboto"/>
          <w:sz w:val="28"/>
          <w:szCs w:val="28"/>
        </w:rPr>
        <w:t>Kubernetes?</w:t>
      </w:r>
    </w:p>
    <w:p w14:paraId="6BB7E3F3" w14:textId="4BFEF493" w:rsidR="00747915" w:rsidRPr="00747915" w:rsidRDefault="00747915" w:rsidP="00747915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Kubernetes allows easy creation, </w:t>
      </w:r>
      <w:proofErr w:type="gramStart"/>
      <w:r>
        <w:rPr>
          <w:rFonts w:ascii="Roboto" w:eastAsia="Roboto" w:hAnsi="Roboto" w:cs="Roboto"/>
          <w:sz w:val="28"/>
          <w:szCs w:val="28"/>
        </w:rPr>
        <w:t>deployment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and management of a </w:t>
      </w:r>
      <w:proofErr w:type="spellStart"/>
      <w:r>
        <w:rPr>
          <w:rFonts w:ascii="Roboto" w:eastAsia="Roboto" w:hAnsi="Roboto" w:cs="Roboto"/>
          <w:sz w:val="28"/>
          <w:szCs w:val="28"/>
        </w:rPr>
        <w:t>kubernet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luster which uses Docker and other technologies which </w:t>
      </w:r>
      <w:proofErr w:type="spellStart"/>
      <w:r>
        <w:rPr>
          <w:rFonts w:ascii="Roboto" w:eastAsia="Roboto" w:hAnsi="Roboto" w:cs="Roboto"/>
          <w:sz w:val="28"/>
          <w:szCs w:val="28"/>
        </w:rPr>
        <w:t>eanabl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multiple applications to be deployed and managed</w:t>
      </w:r>
      <w:r w:rsidR="00D16ABE">
        <w:rPr>
          <w:rFonts w:ascii="Roboto" w:eastAsia="Roboto" w:hAnsi="Roboto" w:cs="Roboto"/>
          <w:sz w:val="28"/>
          <w:szCs w:val="28"/>
        </w:rPr>
        <w:t>.</w:t>
      </w:r>
    </w:p>
    <w:p w14:paraId="5721AE97" w14:textId="77777777" w:rsidR="009C243C" w:rsidRPr="009C243C" w:rsidRDefault="009C243C" w:rsidP="00553DB9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0EF98CF6" w:rsidR="00422F04" w:rsidRDefault="00C85120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Explain the </w:t>
      </w:r>
      <w:r w:rsidR="009C243C" w:rsidRPr="009C243C">
        <w:rPr>
          <w:rFonts w:ascii="Roboto" w:eastAsia="Roboto" w:hAnsi="Roboto" w:cs="Roboto"/>
          <w:sz w:val="28"/>
          <w:szCs w:val="28"/>
        </w:rPr>
        <w:t>relationship between Kubernetes and Docker?</w:t>
      </w:r>
    </w:p>
    <w:p w14:paraId="16A17FE1" w14:textId="5CF73605" w:rsidR="00D16ABE" w:rsidRPr="00D16ABE" w:rsidRDefault="00D16ABE" w:rsidP="00D16ABE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Kubernetes is the manager/management software which helps maintain and manage </w:t>
      </w:r>
      <w:proofErr w:type="spellStart"/>
      <w:r>
        <w:rPr>
          <w:rFonts w:ascii="Roboto" w:eastAsia="Roboto" w:hAnsi="Roboto" w:cs="Roboto"/>
          <w:sz w:val="28"/>
          <w:szCs w:val="28"/>
        </w:rPr>
        <w:t>oentir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life cycle of a docker container which is used for creating multiple virtual machines to host applications. </w:t>
      </w:r>
      <w:proofErr w:type="gramStart"/>
      <w:r>
        <w:rPr>
          <w:rFonts w:ascii="Roboto" w:eastAsia="Roboto" w:hAnsi="Roboto" w:cs="Roboto"/>
          <w:sz w:val="28"/>
          <w:szCs w:val="28"/>
        </w:rPr>
        <w:t>Thus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Kubernetes can be termed as manager of Docker applications/</w:t>
      </w:r>
      <w:proofErr w:type="spellStart"/>
      <w:r>
        <w:rPr>
          <w:rFonts w:ascii="Roboto" w:eastAsia="Roboto" w:hAnsi="Roboto" w:cs="Roboto"/>
          <w:sz w:val="28"/>
          <w:szCs w:val="28"/>
        </w:rPr>
        <w:t>softwares</w:t>
      </w:r>
      <w:proofErr w:type="spellEnd"/>
      <w:r>
        <w:rPr>
          <w:rFonts w:ascii="Roboto" w:eastAsia="Roboto" w:hAnsi="Roboto" w:cs="Roboto"/>
          <w:sz w:val="28"/>
          <w:szCs w:val="28"/>
        </w:rPr>
        <w:t>.</w:t>
      </w:r>
    </w:p>
    <w:p w14:paraId="00000006" w14:textId="77777777" w:rsidR="00422F04" w:rsidRDefault="00422F0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422F04" w:rsidRDefault="00422F04">
      <w:pPr>
        <w:rPr>
          <w:rFonts w:ascii="Roboto" w:eastAsia="Roboto" w:hAnsi="Roboto" w:cs="Roboto"/>
          <w:b/>
          <w:sz w:val="40"/>
          <w:szCs w:val="40"/>
        </w:rPr>
      </w:pPr>
    </w:p>
    <w:sectPr w:rsidR="00422F04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369CF" w14:textId="77777777" w:rsidR="00AF1863" w:rsidRDefault="00AF1863">
      <w:pPr>
        <w:spacing w:line="240" w:lineRule="auto"/>
      </w:pPr>
      <w:r>
        <w:separator/>
      </w:r>
    </w:p>
  </w:endnote>
  <w:endnote w:type="continuationSeparator" w:id="0">
    <w:p w14:paraId="5B3A27D1" w14:textId="77777777" w:rsidR="00AF1863" w:rsidRDefault="00AF18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422F04" w:rsidRDefault="00422F04"/>
  <w:p w14:paraId="0000000C" w14:textId="77777777" w:rsidR="00422F04" w:rsidRDefault="00AF1863">
    <w:r>
      <w:pict w14:anchorId="4412E3F3">
        <v:rect id="_x0000_i1026" style="width:0;height:1.5pt" o:hralign="center" o:hrstd="t" o:hr="t" fillcolor="#a0a0a0" stroked="f"/>
      </w:pict>
    </w:r>
  </w:p>
  <w:p w14:paraId="0000000D" w14:textId="77777777" w:rsidR="00422F04" w:rsidRDefault="00422F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D395A" w14:textId="77777777" w:rsidR="00AF1863" w:rsidRDefault="00AF1863">
      <w:pPr>
        <w:spacing w:line="240" w:lineRule="auto"/>
      </w:pPr>
      <w:r>
        <w:separator/>
      </w:r>
    </w:p>
  </w:footnote>
  <w:footnote w:type="continuationSeparator" w:id="0">
    <w:p w14:paraId="396964DB" w14:textId="77777777" w:rsidR="00AF1863" w:rsidRDefault="00AF18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422F04" w:rsidRDefault="00422F04"/>
  <w:p w14:paraId="00000009" w14:textId="77777777" w:rsidR="00422F04" w:rsidRDefault="00AF1863">
    <w:r>
      <w:pict w14:anchorId="290E0A4B">
        <v:rect id="_x0000_i1025" style="width:0;height:1.5pt" o:hralign="center" o:hrstd="t" o:hr="t" fillcolor="#a0a0a0" stroked="f"/>
      </w:pict>
    </w:r>
  </w:p>
  <w:p w14:paraId="0000000A" w14:textId="77777777" w:rsidR="00422F04" w:rsidRDefault="00AF1863">
    <w:r>
      <w:pict w14:anchorId="10A04C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94308"/>
    <w:multiLevelType w:val="multilevel"/>
    <w:tmpl w:val="85825A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4F95121"/>
    <w:multiLevelType w:val="hybridMultilevel"/>
    <w:tmpl w:val="BEB83ABC"/>
    <w:lvl w:ilvl="0" w:tplc="9BB0212A">
      <w:start w:val="2"/>
      <w:numFmt w:val="bullet"/>
      <w:lvlText w:val=""/>
      <w:lvlJc w:val="left"/>
      <w:pPr>
        <w:ind w:left="1080" w:hanging="360"/>
      </w:pPr>
      <w:rPr>
        <w:rFonts w:ascii="Wingdings" w:eastAsia="Roboto" w:hAnsi="Wingdings" w:cs="Roboto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zMDaxNLYwsTRR0lEKTi0uzszPAykwqgUAxtRIXywAAAA="/>
  </w:docVars>
  <w:rsids>
    <w:rsidRoot w:val="00422F04"/>
    <w:rsid w:val="00071AE1"/>
    <w:rsid w:val="00422F04"/>
    <w:rsid w:val="00553DB9"/>
    <w:rsid w:val="00747915"/>
    <w:rsid w:val="007E7D95"/>
    <w:rsid w:val="009C243C"/>
    <w:rsid w:val="00AF1863"/>
    <w:rsid w:val="00C75106"/>
    <w:rsid w:val="00C85120"/>
    <w:rsid w:val="00D16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EF428D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C2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il, Prasanna H</cp:lastModifiedBy>
  <cp:revision>6</cp:revision>
  <dcterms:created xsi:type="dcterms:W3CDTF">2021-12-03T18:10:00Z</dcterms:created>
  <dcterms:modified xsi:type="dcterms:W3CDTF">2022-08-21T15:48:00Z</dcterms:modified>
</cp:coreProperties>
</file>